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Dr Hermawan Nugroho</w:t>
      </w:r>
    </w:p>
    <w:p w14:paraId="2B1677ED" w14:textId="2D257BC3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774549">
        <w:rPr>
          <w:b/>
          <w:bCs/>
        </w:rPr>
        <w:t>17</w:t>
      </w:r>
      <w:r w:rsidR="00E11E2C">
        <w:rPr>
          <w:b/>
          <w:bCs/>
        </w:rPr>
        <w:t xml:space="preserve"> </w:t>
      </w:r>
      <w:r w:rsidR="004F1571">
        <w:rPr>
          <w:b/>
          <w:bCs/>
        </w:rPr>
        <w:t xml:space="preserve">April </w:t>
      </w:r>
      <w:r w:rsidR="009B6636">
        <w:rPr>
          <w:b/>
          <w:bCs/>
        </w:rPr>
        <w:t>202</w:t>
      </w:r>
      <w:r w:rsidR="00183E94">
        <w:rPr>
          <w:b/>
          <w:bCs/>
        </w:rPr>
        <w:t>4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C7417F">
        <w:rPr>
          <w:b/>
          <w:bCs/>
        </w:rPr>
        <w:t>30 minutes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8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3770454C" w14:textId="63C9B49A" w:rsidR="002B10E1" w:rsidRDefault="00774549" w:rsidP="00C7417F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eveloped a UI dashboard that can showcase real-time ECG and model inference.</w:t>
            </w:r>
          </w:p>
          <w:p w14:paraId="5FDE4D31" w14:textId="3DE6CAF1" w:rsidR="00774549" w:rsidRDefault="00774549" w:rsidP="00C7417F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reate</w:t>
            </w:r>
            <w:r w:rsidR="00652928">
              <w:rPr>
                <w:b/>
                <w:bCs/>
              </w:rPr>
              <w:t>d</w:t>
            </w:r>
            <w:r>
              <w:rPr>
                <w:b/>
                <w:bCs/>
              </w:rPr>
              <w:t xml:space="preserve"> and edit</w:t>
            </w:r>
            <w:r w:rsidR="00652928">
              <w:rPr>
                <w:b/>
                <w:bCs/>
              </w:rPr>
              <w:t>ed</w:t>
            </w:r>
            <w:r>
              <w:rPr>
                <w:b/>
                <w:bCs/>
              </w:rPr>
              <w:t xml:space="preserve"> a demo video.</w:t>
            </w:r>
          </w:p>
          <w:p w14:paraId="7ABC47C0" w14:textId="7A22D367" w:rsidR="00AC08AB" w:rsidRPr="0046334E" w:rsidRDefault="00AC08AB" w:rsidP="0046334E">
            <w:pPr>
              <w:ind w:left="360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8609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09"/>
      </w:tblGrid>
      <w:tr w:rsidR="002B0BC5" w14:paraId="1C2F272A" w14:textId="77777777" w:rsidTr="00146324">
        <w:tc>
          <w:tcPr>
            <w:tcW w:w="8609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146324">
        <w:trPr>
          <w:trHeight w:val="1129"/>
        </w:trPr>
        <w:tc>
          <w:tcPr>
            <w:tcW w:w="8609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1F02ED5" w14:textId="1A6C80A5" w:rsidR="00D615BD" w:rsidRPr="0094761C" w:rsidRDefault="009D297C" w:rsidP="0094761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7A6959AB" w14:textId="383601EC" w:rsidR="0046334E" w:rsidRDefault="00C7417F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iscuss the </w:t>
            </w:r>
            <w:r w:rsidR="00774549">
              <w:rPr>
                <w:b/>
                <w:bCs/>
              </w:rPr>
              <w:t xml:space="preserve">draft thesis on what could be improved in the methodology, result, discussion and conclusion sections. </w:t>
            </w:r>
          </w:p>
          <w:p w14:paraId="5F3D4C7A" w14:textId="3A59D866" w:rsidR="00774549" w:rsidRDefault="00774549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howcase the demo video on the UI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E9B53CD" w14:textId="77777777" w:rsidR="00CE2FAB" w:rsidRDefault="009D297C" w:rsidP="00F05F4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6BC79A6B" w14:textId="45163E2A" w:rsidR="00D615BD" w:rsidRDefault="00E43098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Modify thesis to be used for final thesis submission.</w:t>
            </w:r>
          </w:p>
          <w:p w14:paraId="74F68ABF" w14:textId="5079904C" w:rsidR="00C65ABE" w:rsidRPr="00D615BD" w:rsidRDefault="00C65ABE" w:rsidP="00E22994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8609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09"/>
      </w:tblGrid>
      <w:tr w:rsidR="00A25D66" w14:paraId="5555EAA6" w14:textId="77777777" w:rsidTr="00146324">
        <w:tc>
          <w:tcPr>
            <w:tcW w:w="8609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00146324">
        <w:tc>
          <w:tcPr>
            <w:tcW w:w="8609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25507D0F" w:rsidR="002B0BC5" w:rsidRDefault="00000000">
      <w:pPr>
        <w:rPr>
          <w:b/>
          <w:bCs/>
        </w:rPr>
      </w:pPr>
      <w:r>
        <w:rPr>
          <w:noProof/>
        </w:rPr>
        <w:pict w14:anchorId="1C706E13">
          <v:rect id="Ink 6" o:spid="_x0000_s2051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illed="f" strokeweight=".50019mm">
            <v:stroke endcap="round"/>
            <v:path shadowok="f" o:extrusionok="f" fillok="f" insetpenok="f"/>
            <o:lock v:ext="edit" rotation="t" aspectratio="t" verticies="t" text="t" shapetype="t"/>
            <o:ink i="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" annotation="t"/>
          </v:rect>
        </w:pict>
      </w:r>
      <w:r>
        <w:rPr>
          <w:noProof/>
        </w:rPr>
        <w:pict w14:anchorId="3BF68128">
          <v:rect id="Ink 2" o:spid="_x0000_s2050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illed="f" strokeweight=".49939mm">
            <v:stroke endcap="round"/>
            <v:path shadowok="f" o:extrusionok="f" fillok="f" insetpenok="f"/>
            <o:lock v:ext="edit" rotation="t" aspectratio="t" verticies="t" text="t" shapetype="t"/>
            <o:ink i="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" annotation="t"/>
          </v:rect>
        </w:pic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C933D" w14:textId="77777777" w:rsidR="00854A13" w:rsidRDefault="00854A13" w:rsidP="000C2D07">
      <w:r>
        <w:separator/>
      </w:r>
    </w:p>
  </w:endnote>
  <w:endnote w:type="continuationSeparator" w:id="0">
    <w:p w14:paraId="0DF82124" w14:textId="77777777" w:rsidR="00854A13" w:rsidRDefault="00854A13" w:rsidP="000C2D07">
      <w:r>
        <w:continuationSeparator/>
      </w:r>
    </w:p>
  </w:endnote>
  <w:endnote w:type="continuationNotice" w:id="1">
    <w:p w14:paraId="66BBC288" w14:textId="77777777" w:rsidR="00854A13" w:rsidRDefault="00854A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550F5" w14:textId="77777777" w:rsidR="00854A13" w:rsidRDefault="00854A13" w:rsidP="000C2D07">
      <w:r>
        <w:separator/>
      </w:r>
    </w:p>
  </w:footnote>
  <w:footnote w:type="continuationSeparator" w:id="0">
    <w:p w14:paraId="423BDA28" w14:textId="77777777" w:rsidR="00854A13" w:rsidRDefault="00854A13" w:rsidP="000C2D07">
      <w:r>
        <w:continuationSeparator/>
      </w:r>
    </w:p>
  </w:footnote>
  <w:footnote w:type="continuationNotice" w:id="1">
    <w:p w14:paraId="157D7E78" w14:textId="77777777" w:rsidR="00854A13" w:rsidRDefault="00854A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3D95"/>
    <w:multiLevelType w:val="hybridMultilevel"/>
    <w:tmpl w:val="011A94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715BC"/>
    <w:multiLevelType w:val="hybridMultilevel"/>
    <w:tmpl w:val="6962763A"/>
    <w:lvl w:ilvl="0" w:tplc="EFE613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7"/>
  </w:num>
  <w:num w:numId="2" w16cid:durableId="1972056668">
    <w:abstractNumId w:val="2"/>
  </w:num>
  <w:num w:numId="3" w16cid:durableId="1290285551">
    <w:abstractNumId w:val="6"/>
  </w:num>
  <w:num w:numId="4" w16cid:durableId="2048483316">
    <w:abstractNumId w:val="1"/>
  </w:num>
  <w:num w:numId="5" w16cid:durableId="997268078">
    <w:abstractNumId w:val="8"/>
  </w:num>
  <w:num w:numId="6" w16cid:durableId="1419401130">
    <w:abstractNumId w:val="9"/>
  </w:num>
  <w:num w:numId="7" w16cid:durableId="623460796">
    <w:abstractNumId w:val="3"/>
  </w:num>
  <w:num w:numId="8" w16cid:durableId="968627443">
    <w:abstractNumId w:val="10"/>
  </w:num>
  <w:num w:numId="9" w16cid:durableId="3477001">
    <w:abstractNumId w:val="4"/>
  </w:num>
  <w:num w:numId="10" w16cid:durableId="108354538">
    <w:abstractNumId w:val="5"/>
  </w:num>
  <w:num w:numId="11" w16cid:durableId="70433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13414"/>
    <w:rsid w:val="00020E36"/>
    <w:rsid w:val="00021A62"/>
    <w:rsid w:val="00023F04"/>
    <w:rsid w:val="000355AC"/>
    <w:rsid w:val="000450B0"/>
    <w:rsid w:val="00045C6C"/>
    <w:rsid w:val="00054A76"/>
    <w:rsid w:val="00064C2C"/>
    <w:rsid w:val="00080718"/>
    <w:rsid w:val="00080BD5"/>
    <w:rsid w:val="00086A26"/>
    <w:rsid w:val="00090409"/>
    <w:rsid w:val="0009684A"/>
    <w:rsid w:val="000C1F75"/>
    <w:rsid w:val="000C2D07"/>
    <w:rsid w:val="000E4527"/>
    <w:rsid w:val="00110AA8"/>
    <w:rsid w:val="00110F4D"/>
    <w:rsid w:val="00123749"/>
    <w:rsid w:val="001333FE"/>
    <w:rsid w:val="0014479C"/>
    <w:rsid w:val="00146324"/>
    <w:rsid w:val="0015158C"/>
    <w:rsid w:val="0015599C"/>
    <w:rsid w:val="00183E94"/>
    <w:rsid w:val="001B1AE7"/>
    <w:rsid w:val="001C23F3"/>
    <w:rsid w:val="001D1164"/>
    <w:rsid w:val="001D1A31"/>
    <w:rsid w:val="001E741D"/>
    <w:rsid w:val="00210ADC"/>
    <w:rsid w:val="00213FEA"/>
    <w:rsid w:val="00222A56"/>
    <w:rsid w:val="00231DAA"/>
    <w:rsid w:val="002413EB"/>
    <w:rsid w:val="0025463A"/>
    <w:rsid w:val="00270513"/>
    <w:rsid w:val="002711D0"/>
    <w:rsid w:val="00287E1C"/>
    <w:rsid w:val="002B0BC5"/>
    <w:rsid w:val="002B10E1"/>
    <w:rsid w:val="002B2B1F"/>
    <w:rsid w:val="002B73AD"/>
    <w:rsid w:val="002D04B3"/>
    <w:rsid w:val="002D2396"/>
    <w:rsid w:val="002E147C"/>
    <w:rsid w:val="002F31B0"/>
    <w:rsid w:val="002F38ED"/>
    <w:rsid w:val="002F3E1B"/>
    <w:rsid w:val="00302F62"/>
    <w:rsid w:val="00313C25"/>
    <w:rsid w:val="0032070F"/>
    <w:rsid w:val="00333A99"/>
    <w:rsid w:val="003341E3"/>
    <w:rsid w:val="00346B66"/>
    <w:rsid w:val="00347685"/>
    <w:rsid w:val="00352F9D"/>
    <w:rsid w:val="00354C27"/>
    <w:rsid w:val="003569D2"/>
    <w:rsid w:val="00367D79"/>
    <w:rsid w:val="00370655"/>
    <w:rsid w:val="00374880"/>
    <w:rsid w:val="003845B3"/>
    <w:rsid w:val="0038775D"/>
    <w:rsid w:val="00390DCF"/>
    <w:rsid w:val="00391DE7"/>
    <w:rsid w:val="00396F78"/>
    <w:rsid w:val="003A1FDE"/>
    <w:rsid w:val="003A2C40"/>
    <w:rsid w:val="003A7DE5"/>
    <w:rsid w:val="003B13B5"/>
    <w:rsid w:val="003E07CF"/>
    <w:rsid w:val="003F10EC"/>
    <w:rsid w:val="004038DE"/>
    <w:rsid w:val="004143EA"/>
    <w:rsid w:val="00415F0E"/>
    <w:rsid w:val="0043754D"/>
    <w:rsid w:val="00454CD1"/>
    <w:rsid w:val="0046334E"/>
    <w:rsid w:val="00472891"/>
    <w:rsid w:val="00486DEF"/>
    <w:rsid w:val="00492123"/>
    <w:rsid w:val="004B368E"/>
    <w:rsid w:val="004E2B5C"/>
    <w:rsid w:val="004F1571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E3839"/>
    <w:rsid w:val="005E6E74"/>
    <w:rsid w:val="005F0E09"/>
    <w:rsid w:val="00611CD1"/>
    <w:rsid w:val="00641B1C"/>
    <w:rsid w:val="00641BFD"/>
    <w:rsid w:val="006445B1"/>
    <w:rsid w:val="00652928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E7A4E"/>
    <w:rsid w:val="006F6904"/>
    <w:rsid w:val="006F6947"/>
    <w:rsid w:val="00702783"/>
    <w:rsid w:val="00703506"/>
    <w:rsid w:val="0070444C"/>
    <w:rsid w:val="00707266"/>
    <w:rsid w:val="00737E86"/>
    <w:rsid w:val="0074313D"/>
    <w:rsid w:val="00743DB7"/>
    <w:rsid w:val="00747921"/>
    <w:rsid w:val="0075203A"/>
    <w:rsid w:val="00760267"/>
    <w:rsid w:val="00774549"/>
    <w:rsid w:val="00786440"/>
    <w:rsid w:val="007948B0"/>
    <w:rsid w:val="007B2893"/>
    <w:rsid w:val="007B496B"/>
    <w:rsid w:val="007C0798"/>
    <w:rsid w:val="007C6840"/>
    <w:rsid w:val="007D4FF5"/>
    <w:rsid w:val="007E2E9F"/>
    <w:rsid w:val="007E5AEA"/>
    <w:rsid w:val="007E6A1A"/>
    <w:rsid w:val="007F0734"/>
    <w:rsid w:val="007F4800"/>
    <w:rsid w:val="0080186E"/>
    <w:rsid w:val="00811304"/>
    <w:rsid w:val="00815D0F"/>
    <w:rsid w:val="00843971"/>
    <w:rsid w:val="00854A13"/>
    <w:rsid w:val="0085536E"/>
    <w:rsid w:val="00856E1E"/>
    <w:rsid w:val="00862375"/>
    <w:rsid w:val="008754D1"/>
    <w:rsid w:val="008858CB"/>
    <w:rsid w:val="0088669B"/>
    <w:rsid w:val="00887DD5"/>
    <w:rsid w:val="008962CC"/>
    <w:rsid w:val="008A08EB"/>
    <w:rsid w:val="008A6446"/>
    <w:rsid w:val="008E4D54"/>
    <w:rsid w:val="009039EF"/>
    <w:rsid w:val="00910C7B"/>
    <w:rsid w:val="00922033"/>
    <w:rsid w:val="00931A06"/>
    <w:rsid w:val="00940E5E"/>
    <w:rsid w:val="0094761C"/>
    <w:rsid w:val="00954A33"/>
    <w:rsid w:val="00963E02"/>
    <w:rsid w:val="0096614E"/>
    <w:rsid w:val="009664E1"/>
    <w:rsid w:val="009758E4"/>
    <w:rsid w:val="00976B2D"/>
    <w:rsid w:val="009879FA"/>
    <w:rsid w:val="00996C0F"/>
    <w:rsid w:val="009A2547"/>
    <w:rsid w:val="009A296F"/>
    <w:rsid w:val="009A6ECD"/>
    <w:rsid w:val="009B4613"/>
    <w:rsid w:val="009B6636"/>
    <w:rsid w:val="009D1BFA"/>
    <w:rsid w:val="009D297C"/>
    <w:rsid w:val="009E745A"/>
    <w:rsid w:val="009E77B1"/>
    <w:rsid w:val="009F63CB"/>
    <w:rsid w:val="00A05201"/>
    <w:rsid w:val="00A25D66"/>
    <w:rsid w:val="00A3499B"/>
    <w:rsid w:val="00A52A48"/>
    <w:rsid w:val="00A57DAE"/>
    <w:rsid w:val="00A8203A"/>
    <w:rsid w:val="00A868DE"/>
    <w:rsid w:val="00AA6B5A"/>
    <w:rsid w:val="00AB1A1F"/>
    <w:rsid w:val="00AB2914"/>
    <w:rsid w:val="00AC08AB"/>
    <w:rsid w:val="00AC5FFE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7324E"/>
    <w:rsid w:val="00BA4C88"/>
    <w:rsid w:val="00BA6DC4"/>
    <w:rsid w:val="00BB65D2"/>
    <w:rsid w:val="00BE68B0"/>
    <w:rsid w:val="00BF2C46"/>
    <w:rsid w:val="00BF3176"/>
    <w:rsid w:val="00BF54AF"/>
    <w:rsid w:val="00C16DBE"/>
    <w:rsid w:val="00C3639F"/>
    <w:rsid w:val="00C41B66"/>
    <w:rsid w:val="00C43C94"/>
    <w:rsid w:val="00C47407"/>
    <w:rsid w:val="00C57866"/>
    <w:rsid w:val="00C65ABE"/>
    <w:rsid w:val="00C73A89"/>
    <w:rsid w:val="00C7417F"/>
    <w:rsid w:val="00C85555"/>
    <w:rsid w:val="00CB0FFA"/>
    <w:rsid w:val="00CB236C"/>
    <w:rsid w:val="00CB6BDE"/>
    <w:rsid w:val="00CE18D2"/>
    <w:rsid w:val="00CE2FAB"/>
    <w:rsid w:val="00D04220"/>
    <w:rsid w:val="00D062E6"/>
    <w:rsid w:val="00D11D31"/>
    <w:rsid w:val="00D21513"/>
    <w:rsid w:val="00D30A71"/>
    <w:rsid w:val="00D32A43"/>
    <w:rsid w:val="00D462FC"/>
    <w:rsid w:val="00D60EB2"/>
    <w:rsid w:val="00D615BD"/>
    <w:rsid w:val="00D639FC"/>
    <w:rsid w:val="00DA28E0"/>
    <w:rsid w:val="00DC01E5"/>
    <w:rsid w:val="00DD2937"/>
    <w:rsid w:val="00DF2F06"/>
    <w:rsid w:val="00E00B3C"/>
    <w:rsid w:val="00E11E2C"/>
    <w:rsid w:val="00E1205E"/>
    <w:rsid w:val="00E22994"/>
    <w:rsid w:val="00E32EB8"/>
    <w:rsid w:val="00E33BBC"/>
    <w:rsid w:val="00E43098"/>
    <w:rsid w:val="00E5292A"/>
    <w:rsid w:val="00E53714"/>
    <w:rsid w:val="00E545E0"/>
    <w:rsid w:val="00E611D2"/>
    <w:rsid w:val="00E630E8"/>
    <w:rsid w:val="00E836BC"/>
    <w:rsid w:val="00E96E1D"/>
    <w:rsid w:val="00EC4E24"/>
    <w:rsid w:val="00ED6A2B"/>
    <w:rsid w:val="00EE70B9"/>
    <w:rsid w:val="00F05F49"/>
    <w:rsid w:val="00F0646E"/>
    <w:rsid w:val="00F07A5D"/>
    <w:rsid w:val="00F202B0"/>
    <w:rsid w:val="00F333CA"/>
    <w:rsid w:val="00F36D6D"/>
    <w:rsid w:val="00F66381"/>
    <w:rsid w:val="00F67431"/>
    <w:rsid w:val="00F834B6"/>
    <w:rsid w:val="00F85851"/>
    <w:rsid w:val="00F93D35"/>
    <w:rsid w:val="00FB68EF"/>
    <w:rsid w:val="00FC1B4B"/>
    <w:rsid w:val="00FC6215"/>
    <w:rsid w:val="00FD5743"/>
    <w:rsid w:val="00FE68E1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60D93E78"/>
  <w15:docId w15:val="{4EED5377-6AF0-454E-B1F2-1CDC5F3D5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customXml/itemProps2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0</Words>
  <Characters>612</Characters>
  <Application>Microsoft Office Word</Application>
  <DocSecurity>0</DocSecurity>
  <Lines>36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5</cp:revision>
  <dcterms:created xsi:type="dcterms:W3CDTF">2024-04-23T16:12:00Z</dcterms:created>
  <dcterms:modified xsi:type="dcterms:W3CDTF">2024-04-23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